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075"/>
        <w:gridCol w:w="2552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3D26DC">
        <w:trPr>
          <w:jc w:val="center"/>
        </w:trPr>
        <w:tc>
          <w:tcPr>
            <w:tcW w:w="8075" w:type="dxa"/>
          </w:tcPr>
          <w:p w14:paraId="23E35267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608E7B68" wp14:editId="145BAA46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36525</wp:posOffset>
                      </wp:positionV>
                      <wp:extent cx="3822700" cy="956310"/>
                      <wp:effectExtent l="0" t="0" r="25400" b="1524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95631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0BF6CD" w14:textId="13A61215" w:rsidR="005A5758" w:rsidRPr="00C52E41" w:rsidRDefault="003D26DC" w:rsidP="001774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verilecek kişiler belirlenir</w:t>
                                  </w:r>
                                  <w:r w:rsidR="00A106D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8E7B68" id="Oval 1" o:spid="_x0000_s1026" style="position:absolute;margin-left:38.75pt;margin-top:10.75pt;width:301pt;height:75.3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A0BF6CD" w14:textId="13A61215" w:rsidR="005A5758" w:rsidRPr="00C52E41" w:rsidRDefault="003D26DC" w:rsidP="001774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verilecek kişiler belirlenir</w:t>
                            </w:r>
                            <w:r w:rsidR="00A106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2DCF283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50752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ABA37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AB4348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240F155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770AFF" w14:textId="77777777" w:rsidR="005A5758" w:rsidRPr="0017746B" w:rsidRDefault="005A5758" w:rsidP="00081683">
            <w:pPr>
              <w:tabs>
                <w:tab w:val="right" w:pos="7033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338E494" wp14:editId="4B1191BB">
                      <wp:simplePos x="0" y="0"/>
                      <wp:positionH relativeFrom="column">
                        <wp:posOffset>2443480</wp:posOffset>
                      </wp:positionH>
                      <wp:positionV relativeFrom="paragraph">
                        <wp:posOffset>67945</wp:posOffset>
                      </wp:positionV>
                      <wp:extent cx="0" cy="152400"/>
                      <wp:effectExtent l="76200" t="0" r="57150" b="57150"/>
                      <wp:wrapNone/>
                      <wp:docPr id="16" name="Düz Ok Bağlayıcısı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063D572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6" o:spid="_x0000_s1026" type="#_x0000_t32" style="position:absolute;margin-left:192.4pt;margin-top:5.35pt;width:0;height:12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p w14:paraId="71ED8631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3F98A79A" wp14:editId="2BA1A3B2">
                      <wp:simplePos x="0" y="0"/>
                      <wp:positionH relativeFrom="column">
                        <wp:posOffset>498475</wp:posOffset>
                      </wp:positionH>
                      <wp:positionV relativeFrom="paragraph">
                        <wp:posOffset>84455</wp:posOffset>
                      </wp:positionV>
                      <wp:extent cx="3914775" cy="425450"/>
                      <wp:effectExtent l="0" t="0" r="28575" b="12700"/>
                      <wp:wrapNone/>
                      <wp:docPr id="21" name="Dikdörtge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14775" cy="4254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053A47F" w14:textId="0EDEC2D8" w:rsidR="005A5758" w:rsidRPr="00C52E41" w:rsidRDefault="003D26DC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yeri ve zamanı bildi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98A79A" id="Dikdörtgen 21" o:spid="_x0000_s1027" style="position:absolute;margin-left:39.25pt;margin-top:6.65pt;width:308.25pt;height:33.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4053A47F" w14:textId="0EDEC2D8" w:rsidR="005A5758" w:rsidRPr="00C52E41" w:rsidRDefault="003D26DC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yeri ve zamanı bildirili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041F06D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156E5" w14:textId="6B823183" w:rsidR="005A5758" w:rsidRPr="0017746B" w:rsidRDefault="005A5758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A5F6C19" w14:textId="7CB26C04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084CC008" wp14:editId="0D179DBA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9055</wp:posOffset>
                      </wp:positionV>
                      <wp:extent cx="0" cy="152400"/>
                      <wp:effectExtent l="76200" t="0" r="57150" b="57150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0EF7A0C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4" o:spid="_x0000_s1026" type="#_x0000_t32" style="position:absolute;margin-left:194.25pt;margin-top:4.65pt;width:0;height:1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9C30447" w14:textId="1789E21B" w:rsidR="005A5758" w:rsidRPr="0017746B" w:rsidRDefault="007F0C74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6C1B3D1C" wp14:editId="74E22B19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26365</wp:posOffset>
                      </wp:positionV>
                      <wp:extent cx="3924300" cy="342900"/>
                      <wp:effectExtent l="0" t="0" r="19050" b="19050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342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D50498" w14:textId="12E59790" w:rsidR="00A106D9" w:rsidRPr="00C52E41" w:rsidRDefault="00A106D9" w:rsidP="00A106D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men</w:t>
                                  </w:r>
                                  <w:r w:rsidRPr="0078340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görevlendir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 w:rsidR="003D26DC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6DBF52F4" w14:textId="1BA00484" w:rsidR="005A5758" w:rsidRPr="00C52E41" w:rsidRDefault="005A5758" w:rsidP="00B2299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1B3D1C" id="Dikdörtgen 8" o:spid="_x0000_s1028" style="position:absolute;margin-left:38.75pt;margin-top:9.95pt;width:309pt;height:27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38D50498" w14:textId="12E59790" w:rsidR="00A106D9" w:rsidRPr="00C52E41" w:rsidRDefault="00A106D9" w:rsidP="00A106D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men</w:t>
                            </w:r>
                            <w:r w:rsidRPr="0078340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görevlendir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 w:rsidR="003D26D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DBF52F4" w14:textId="1BA00484" w:rsidR="005A5758" w:rsidRPr="00C52E41" w:rsidRDefault="005A5758" w:rsidP="00B2299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987E1C0" w14:textId="7DC9144B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EC40F1" w14:textId="78211CFA" w:rsidR="005A5758" w:rsidRPr="0017746B" w:rsidRDefault="00B22996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F96DF3" wp14:editId="3BC10FB7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72085</wp:posOffset>
                      </wp:positionV>
                      <wp:extent cx="0" cy="152400"/>
                      <wp:effectExtent l="76200" t="0" r="57150" b="57150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42AB1B8" id="Düz Ok Bağlayıcısı 2" o:spid="_x0000_s1026" type="#_x0000_t32" style="position:absolute;margin-left:194pt;margin-top:13.55pt;width:0;height:12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MNPvM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E842E3F" w14:textId="1000574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EF18C7" w14:textId="36CDC662" w:rsidR="005A5758" w:rsidRPr="0017746B" w:rsidRDefault="00783406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3A977D59" wp14:editId="63332776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46990</wp:posOffset>
                      </wp:positionV>
                      <wp:extent cx="3924300" cy="457200"/>
                      <wp:effectExtent l="0" t="0" r="19050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7AC157" w14:textId="3D3A2577" w:rsidR="00A106D9" w:rsidRPr="005F761F" w:rsidRDefault="003D26DC" w:rsidP="00F364F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başlangıcında anket yapıl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977D59" id="Dikdörtgen 3" o:spid="_x0000_s1029" style="position:absolute;left:0;text-align:left;margin-left:40.5pt;margin-top:3.7pt;width:309pt;height:36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1A7AC157" w14:textId="3D3A2577" w:rsidR="00A106D9" w:rsidRPr="005F761F" w:rsidRDefault="003D26DC" w:rsidP="00F364F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başlangıcında anket yapıl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A5758"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529667BA" w14:textId="69428315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1637D0" w14:textId="1873EC64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682052" w14:textId="464C4268" w:rsidR="005A5758" w:rsidRPr="0017746B" w:rsidRDefault="0078340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72CB28EE" wp14:editId="6A44C228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3335</wp:posOffset>
                      </wp:positionV>
                      <wp:extent cx="0" cy="152400"/>
                      <wp:effectExtent l="76200" t="0" r="57150" b="57150"/>
                      <wp:wrapNone/>
                      <wp:docPr id="14" name="Düz Ok Bağlayıcısı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3F854EA" id="Düz Ok Bağlayıcısı 14" o:spid="_x0000_s1026" type="#_x0000_t32" style="position:absolute;margin-left:194pt;margin-top:1.05pt;width:0;height:12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FACCA13" w14:textId="769C6E6A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49D9D962" wp14:editId="1984152E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24765</wp:posOffset>
                      </wp:positionV>
                      <wp:extent cx="3924300" cy="457200"/>
                      <wp:effectExtent l="0" t="0" r="19050" b="19050"/>
                      <wp:wrapNone/>
                      <wp:docPr id="15" name="Dikdörtge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F57FDF" w14:textId="185A3E2E" w:rsidR="00783406" w:rsidRPr="00C52E41" w:rsidRDefault="003D26DC" w:rsidP="00F364F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e katılanlara, eğitime katılım tutanağı imz</w:t>
                                  </w:r>
                                  <w:r w:rsidR="00F364F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latıl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D9D962" id="Dikdörtgen 15" o:spid="_x0000_s1030" style="position:absolute;margin-left:40.5pt;margin-top:1.95pt;width:309pt;height:36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37F57FDF" w14:textId="185A3E2E" w:rsidR="00783406" w:rsidRPr="00C52E41" w:rsidRDefault="003D26DC" w:rsidP="00F364F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e katılanlara, eğitime katılım tutanağı imz</w:t>
                            </w:r>
                            <w:r w:rsidR="00F364F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tıl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2D0FE0B" w14:textId="473D532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AE95E1" w14:textId="4EC806AE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55B743A3" wp14:editId="4502B211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29540</wp:posOffset>
                      </wp:positionV>
                      <wp:extent cx="0" cy="152400"/>
                      <wp:effectExtent l="76200" t="0" r="57150" b="57150"/>
                      <wp:wrapNone/>
                      <wp:docPr id="18" name="Düz Ok Bağlayıcısı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0AA7ACA" id="Düz Ok Bağlayıcısı 18" o:spid="_x0000_s1026" type="#_x0000_t32" style="position:absolute;margin-left:195.5pt;margin-top:10.2pt;width:0;height:12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f8aDj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2B8C72F" w14:textId="223EF27C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50715BC9" wp14:editId="6009F0B0">
                      <wp:simplePos x="0" y="0"/>
                      <wp:positionH relativeFrom="column">
                        <wp:posOffset>517525</wp:posOffset>
                      </wp:positionH>
                      <wp:positionV relativeFrom="paragraph">
                        <wp:posOffset>154940</wp:posOffset>
                      </wp:positionV>
                      <wp:extent cx="3924300" cy="330200"/>
                      <wp:effectExtent l="0" t="0" r="19050" b="12700"/>
                      <wp:wrapNone/>
                      <wp:docPr id="19" name="Dikdörtgen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330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785124" w14:textId="4CAF90D4" w:rsidR="00B22996" w:rsidRPr="00C52E41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Eğitim faaliyeti gerçekleştirilir </w:t>
                                  </w:r>
                                </w:p>
                                <w:p w14:paraId="59422951" w14:textId="77777777" w:rsidR="005F761F" w:rsidRDefault="005F761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715BC9" id="Dikdörtgen 19" o:spid="_x0000_s1031" style="position:absolute;margin-left:40.75pt;margin-top:12.2pt;width:309pt;height:26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76785124" w14:textId="4CAF90D4" w:rsidR="00B22996" w:rsidRPr="00C52E41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Eğitim faaliyeti gerçekleştirilir </w:t>
                            </w:r>
                          </w:p>
                          <w:p w14:paraId="59422951" w14:textId="77777777" w:rsidR="005F761F" w:rsidRDefault="005F761F"/>
                        </w:txbxContent>
                      </v:textbox>
                    </v:rect>
                  </w:pict>
                </mc:Fallback>
              </mc:AlternateContent>
            </w:r>
          </w:p>
          <w:p w14:paraId="25BE2606" w14:textId="3F079DD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C586C1" w14:textId="68CAD1B9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3CE7235E" wp14:editId="69775D00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76530</wp:posOffset>
                      </wp:positionV>
                      <wp:extent cx="0" cy="152400"/>
                      <wp:effectExtent l="76200" t="0" r="57150" b="57150"/>
                      <wp:wrapNone/>
                      <wp:docPr id="20" name="Düz Ok Bağlayıcısı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B03403C" id="Düz Ok Bağlayıcısı 20" o:spid="_x0000_s1026" type="#_x0000_t32" style="position:absolute;margin-left:195.5pt;margin-top:13.9pt;width:0;height:12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/wXYp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6CF5408" w14:textId="4C515F8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D7A067" w14:textId="233F325E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1CE50F10" wp14:editId="234448F3">
                      <wp:simplePos x="0" y="0"/>
                      <wp:positionH relativeFrom="column">
                        <wp:posOffset>523875</wp:posOffset>
                      </wp:positionH>
                      <wp:positionV relativeFrom="paragraph">
                        <wp:posOffset>50800</wp:posOffset>
                      </wp:positionV>
                      <wp:extent cx="3949700" cy="469900"/>
                      <wp:effectExtent l="0" t="0" r="12700" b="25400"/>
                      <wp:wrapNone/>
                      <wp:docPr id="22" name="Dikdörtgen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9700" cy="469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B87F4D" w14:textId="13C9AA83" w:rsidR="00B22996" w:rsidRPr="00C52E41" w:rsidRDefault="003D26DC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sonunda anket yapılır.</w:t>
                                  </w:r>
                                </w:p>
                                <w:p w14:paraId="26C01311" w14:textId="7888306D" w:rsidR="00783406" w:rsidRPr="00C52E41" w:rsidRDefault="00783406" w:rsidP="000E43E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E50F10" id="Dikdörtgen 22" o:spid="_x0000_s1032" style="position:absolute;margin-left:41.25pt;margin-top:4pt;width:311pt;height:37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76B87F4D" w14:textId="13C9AA83" w:rsidR="00B22996" w:rsidRPr="00C52E41" w:rsidRDefault="003D26DC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sonunda anket yapılır.</w:t>
                            </w:r>
                          </w:p>
                          <w:p w14:paraId="26C01311" w14:textId="7888306D" w:rsidR="00783406" w:rsidRPr="00C52E41" w:rsidRDefault="00783406" w:rsidP="000E43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D318607" w14:textId="3AD89E5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EFA911" w14:textId="1040895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35A1A7" w14:textId="38FC4247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54665E7C" wp14:editId="4D68EF3F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37465</wp:posOffset>
                      </wp:positionV>
                      <wp:extent cx="0" cy="152400"/>
                      <wp:effectExtent l="76200" t="0" r="57150" b="57150"/>
                      <wp:wrapNone/>
                      <wp:docPr id="23" name="Düz Ok Bağlayıcısı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93548A7" id="Düz Ok Bağlayıcısı 23" o:spid="_x0000_s1026" type="#_x0000_t32" style="position:absolute;margin-left:194pt;margin-top:2.95pt;width:0;height:12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C877183" w14:textId="40877DA0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369CDE1D" wp14:editId="13FCB38A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35560</wp:posOffset>
                      </wp:positionV>
                      <wp:extent cx="3949700" cy="457200"/>
                      <wp:effectExtent l="0" t="0" r="12700" b="19050"/>
                      <wp:wrapNone/>
                      <wp:docPr id="24" name="Dikdörtgen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97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19E4EA" w14:textId="04DF402B" w:rsidR="00783406" w:rsidRPr="00C52E41" w:rsidRDefault="003D26DC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Anket sonuçları değerlendi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9CDE1D" id="Dikdörtgen 24" o:spid="_x0000_s1033" style="position:absolute;margin-left:38.25pt;margin-top:2.8pt;width:311pt;height:36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5E19E4EA" w14:textId="04DF402B" w:rsidR="00783406" w:rsidRPr="00C52E41" w:rsidRDefault="003D26DC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ket sonuçları değerlendirili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31A935F" w14:textId="11C66B8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9462C1" w14:textId="60872058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06EB1532" wp14:editId="3FE7636C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28270</wp:posOffset>
                      </wp:positionV>
                      <wp:extent cx="0" cy="152400"/>
                      <wp:effectExtent l="76200" t="0" r="57150" b="57150"/>
                      <wp:wrapNone/>
                      <wp:docPr id="25" name="Düz Ok Bağlayıcısı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9B7767B" id="Düz Ok Bağlayıcısı 25" o:spid="_x0000_s1026" type="#_x0000_t32" style="position:absolute;margin-left:195.5pt;margin-top:10.1pt;width:0;height:12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kDqf2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09D4548" w14:textId="57F2C8DB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C77AA5C" w14:textId="03E36158" w:rsidR="005A5758" w:rsidRPr="0017746B" w:rsidRDefault="003D26DC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7665CA68" wp14:editId="468AADCD">
                      <wp:simplePos x="0" y="0"/>
                      <wp:positionH relativeFrom="column">
                        <wp:posOffset>541019</wp:posOffset>
                      </wp:positionH>
                      <wp:positionV relativeFrom="paragraph">
                        <wp:posOffset>7620</wp:posOffset>
                      </wp:positionV>
                      <wp:extent cx="3870325" cy="800100"/>
                      <wp:effectExtent l="0" t="0" r="15875" b="1905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70325" cy="8001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2ABB85" w14:textId="7D0C324E" w:rsidR="003D26DC" w:rsidRDefault="003D26DC" w:rsidP="003D26DC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Verilen eğitimle ilgili bilgiler Entegre Çevre Bilgi Sistemi’ne eklen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7665CA68" id="Oval 5" o:spid="_x0000_s1034" style="position:absolute;margin-left:42.6pt;margin-top:.6pt;width:304.75pt;height:63pt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462ABB85" w14:textId="7D0C324E" w:rsidR="003D26DC" w:rsidRDefault="003D26DC" w:rsidP="003D26DC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Verilen eğitimle ilgili bilgiler Entegre Çevre Bilgi Sistemi’ne eklen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35CF3EAC" w14:textId="669F942D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A42F9D" w14:textId="2341ED7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7C37FCA" w14:textId="092FA54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0A357B" w14:textId="0350432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2AC5D" w14:textId="06100A19" w:rsidR="005A5758" w:rsidRPr="0017746B" w:rsidRDefault="005A5758" w:rsidP="00F073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34F0699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6ACC3E" w14:textId="775D3552" w:rsidR="005A5758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34F2920D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atör</w:t>
            </w:r>
          </w:p>
          <w:p w14:paraId="58D9DB81" w14:textId="77777777" w:rsidR="00685ADF" w:rsidRPr="00D52C75" w:rsidRDefault="00685ADF" w:rsidP="00685ADF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8C6DB73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  <w:p w14:paraId="3FDDA0B8" w14:textId="77777777" w:rsidR="00685ADF" w:rsidRPr="00D52C75" w:rsidRDefault="00685ADF" w:rsidP="00685ADF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46B99CC" w14:textId="77777777" w:rsidR="00685ADF" w:rsidRPr="00D52C75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Mühendis</w:t>
            </w:r>
          </w:p>
          <w:p w14:paraId="0D34C519" w14:textId="44AED9C7" w:rsidR="005A5758" w:rsidRPr="006909FE" w:rsidRDefault="005A5758" w:rsidP="003D26D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08C2A" w14:textId="77777777" w:rsidR="00165ABB" w:rsidRDefault="00165ABB" w:rsidP="00762A69">
      <w:pPr>
        <w:spacing w:after="0" w:line="240" w:lineRule="auto"/>
      </w:pPr>
      <w:r>
        <w:separator/>
      </w:r>
    </w:p>
  </w:endnote>
  <w:endnote w:type="continuationSeparator" w:id="0">
    <w:p w14:paraId="15E47381" w14:textId="77777777" w:rsidR="00165ABB" w:rsidRDefault="00165ABB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3EE4F" w14:textId="77777777" w:rsidR="00165ABB" w:rsidRDefault="00165ABB" w:rsidP="00762A69">
      <w:pPr>
        <w:spacing w:after="0" w:line="240" w:lineRule="auto"/>
      </w:pPr>
      <w:r>
        <w:separator/>
      </w:r>
    </w:p>
  </w:footnote>
  <w:footnote w:type="continuationSeparator" w:id="0">
    <w:p w14:paraId="2B2FB553" w14:textId="77777777" w:rsidR="00165ABB" w:rsidRDefault="00165ABB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77777777" w:rsidR="003D26DC" w:rsidRDefault="003D26DC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Sıfır Atık Yönetimi 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6C63844E" w:rsidR="00762A69" w:rsidRPr="00F20F34" w:rsidRDefault="003D26DC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 xml:space="preserve">Eğitim 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>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7BBCC1AE" w:rsidR="00762A69" w:rsidRPr="002D40E2" w:rsidRDefault="00662A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>
            <w:rPr>
              <w:rFonts w:ascii="Times New Roman" w:eastAsia="Century Gothic" w:hAnsi="Times New Roman"/>
              <w:sz w:val="20"/>
              <w:szCs w:val="20"/>
            </w:rPr>
            <w:t>.361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4085B8B7" w:rsidR="00762A69" w:rsidRPr="002D40E2" w:rsidRDefault="00662A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3.10.2025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21C44"/>
    <w:rsid w:val="0002215D"/>
    <w:rsid w:val="00022BE6"/>
    <w:rsid w:val="00036B8F"/>
    <w:rsid w:val="00081683"/>
    <w:rsid w:val="00094E77"/>
    <w:rsid w:val="000D31BF"/>
    <w:rsid w:val="000E43EA"/>
    <w:rsid w:val="00111B53"/>
    <w:rsid w:val="00123FD5"/>
    <w:rsid w:val="001467BB"/>
    <w:rsid w:val="00165ABB"/>
    <w:rsid w:val="0017746B"/>
    <w:rsid w:val="001B169B"/>
    <w:rsid w:val="001D5D2F"/>
    <w:rsid w:val="00216C51"/>
    <w:rsid w:val="00245843"/>
    <w:rsid w:val="0026530B"/>
    <w:rsid w:val="0029261F"/>
    <w:rsid w:val="002A4C77"/>
    <w:rsid w:val="002E44F1"/>
    <w:rsid w:val="002F3CAE"/>
    <w:rsid w:val="00331CDA"/>
    <w:rsid w:val="0034062D"/>
    <w:rsid w:val="003618BB"/>
    <w:rsid w:val="003800A8"/>
    <w:rsid w:val="003830FD"/>
    <w:rsid w:val="003D26DC"/>
    <w:rsid w:val="00402729"/>
    <w:rsid w:val="004052A2"/>
    <w:rsid w:val="00416A61"/>
    <w:rsid w:val="0042112D"/>
    <w:rsid w:val="00454CAD"/>
    <w:rsid w:val="00472220"/>
    <w:rsid w:val="0048436E"/>
    <w:rsid w:val="004A1A38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2390D"/>
    <w:rsid w:val="00652D53"/>
    <w:rsid w:val="00662A5D"/>
    <w:rsid w:val="00685ADF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B1EB2"/>
    <w:rsid w:val="009305AF"/>
    <w:rsid w:val="009525F6"/>
    <w:rsid w:val="009A0AD1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5BC4"/>
    <w:rsid w:val="00AF7CBC"/>
    <w:rsid w:val="00B22996"/>
    <w:rsid w:val="00BA070D"/>
    <w:rsid w:val="00BA39A6"/>
    <w:rsid w:val="00C124DE"/>
    <w:rsid w:val="00C21E83"/>
    <w:rsid w:val="00C52E41"/>
    <w:rsid w:val="00C76F69"/>
    <w:rsid w:val="00CD0461"/>
    <w:rsid w:val="00CE1711"/>
    <w:rsid w:val="00D5175E"/>
    <w:rsid w:val="00D5636F"/>
    <w:rsid w:val="00D72B4F"/>
    <w:rsid w:val="00D77E29"/>
    <w:rsid w:val="00E2503D"/>
    <w:rsid w:val="00E31E25"/>
    <w:rsid w:val="00E41CD2"/>
    <w:rsid w:val="00E57207"/>
    <w:rsid w:val="00EF1591"/>
    <w:rsid w:val="00F018B9"/>
    <w:rsid w:val="00F07331"/>
    <w:rsid w:val="00F20F34"/>
    <w:rsid w:val="00F364F8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EB5EB-FE26-49DC-8C15-F85BBA4A6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200</Characters>
  <Application>Microsoft Office Word</Application>
  <DocSecurity>0</DocSecurity>
  <Lines>200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3</cp:revision>
  <dcterms:created xsi:type="dcterms:W3CDTF">2025-10-03T08:09:00Z</dcterms:created>
  <dcterms:modified xsi:type="dcterms:W3CDTF">2025-10-03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